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580ECD" w:rsidP="00C70F8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no. 5</w:t>
      </w:r>
    </w:p>
    <w:p w:rsidR="0008177B" w:rsidRDefault="00EE4857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8177B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 w:rsidR="0008177B"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E4857" w:rsidRDefault="00EE4857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E4857" w:rsidRPr="00EE4857" w:rsidRDefault="00EE4857" w:rsidP="00EE4857">
      <w:pPr>
        <w:rPr>
          <w:rFonts w:ascii="Times New Roman" w:hAnsi="Times New Roman" w:cs="Times New Roman"/>
          <w:sz w:val="24"/>
          <w:szCs w:val="24"/>
        </w:rPr>
      </w:pPr>
    </w:p>
    <w:p w:rsidR="00EE4857" w:rsidRPr="00EE4857" w:rsidRDefault="00EE4857" w:rsidP="00EE4857">
      <w:pPr>
        <w:rPr>
          <w:rFonts w:ascii="Times New Roman" w:hAnsi="Times New Roman" w:cs="Times New Roman"/>
          <w:sz w:val="24"/>
          <w:szCs w:val="24"/>
        </w:rPr>
      </w:pPr>
    </w:p>
    <w:p w:rsidR="00EE4857" w:rsidRPr="00EE4857" w:rsidRDefault="00EE4857" w:rsidP="00EE4857">
      <w:pPr>
        <w:rPr>
          <w:rFonts w:ascii="Times New Roman" w:hAnsi="Times New Roman" w:cs="Times New Roman"/>
          <w:sz w:val="24"/>
          <w:szCs w:val="24"/>
        </w:rPr>
      </w:pPr>
    </w:p>
    <w:p w:rsidR="00EE4857" w:rsidRPr="00EE4857" w:rsidRDefault="00EE4857" w:rsidP="00EE4857">
      <w:pPr>
        <w:rPr>
          <w:rFonts w:ascii="Times New Roman" w:hAnsi="Times New Roman" w:cs="Times New Roman"/>
          <w:sz w:val="24"/>
          <w:szCs w:val="24"/>
        </w:rPr>
      </w:pPr>
    </w:p>
    <w:p w:rsidR="00EE4857" w:rsidRPr="00EE4857" w:rsidRDefault="00EE4857" w:rsidP="00EE4857">
      <w:pPr>
        <w:rPr>
          <w:rFonts w:ascii="Times New Roman" w:hAnsi="Times New Roman" w:cs="Times New Roman"/>
          <w:sz w:val="24"/>
          <w:szCs w:val="24"/>
        </w:rPr>
      </w:pPr>
    </w:p>
    <w:p w:rsidR="00EE4857" w:rsidRPr="00EE4857" w:rsidRDefault="00EE4857" w:rsidP="00EE4857">
      <w:pPr>
        <w:rPr>
          <w:rFonts w:ascii="Times New Roman" w:hAnsi="Times New Roman" w:cs="Times New Roman"/>
          <w:sz w:val="24"/>
          <w:szCs w:val="24"/>
        </w:rPr>
      </w:pPr>
    </w:p>
    <w:p w:rsidR="00EE4857" w:rsidRPr="00EE4857" w:rsidRDefault="00EE4857" w:rsidP="00EE4857">
      <w:pPr>
        <w:rPr>
          <w:rFonts w:ascii="Times New Roman" w:hAnsi="Times New Roman" w:cs="Times New Roman"/>
          <w:sz w:val="24"/>
          <w:szCs w:val="24"/>
        </w:rPr>
      </w:pPr>
    </w:p>
    <w:p w:rsidR="00EE4857" w:rsidRPr="00EE4857" w:rsidRDefault="00EE4857" w:rsidP="00EE4857">
      <w:pPr>
        <w:rPr>
          <w:rFonts w:ascii="Times New Roman" w:hAnsi="Times New Roman" w:cs="Times New Roman"/>
          <w:sz w:val="24"/>
          <w:szCs w:val="24"/>
        </w:rPr>
      </w:pPr>
    </w:p>
    <w:p w:rsidR="00EE4857" w:rsidRPr="00EE4857" w:rsidRDefault="00EE4857" w:rsidP="00EE4857">
      <w:pPr>
        <w:rPr>
          <w:rFonts w:ascii="Times New Roman" w:hAnsi="Times New Roman" w:cs="Times New Roman"/>
          <w:sz w:val="24"/>
          <w:szCs w:val="24"/>
        </w:rPr>
      </w:pPr>
    </w:p>
    <w:p w:rsidR="00EE4857" w:rsidRPr="00EE4857" w:rsidRDefault="00EE4857" w:rsidP="00EE4857">
      <w:pPr>
        <w:rPr>
          <w:rFonts w:ascii="Times New Roman" w:hAnsi="Times New Roman" w:cs="Times New Roman"/>
          <w:sz w:val="24"/>
          <w:szCs w:val="24"/>
        </w:rPr>
      </w:pPr>
    </w:p>
    <w:p w:rsidR="00EE4857" w:rsidRPr="00EE4857" w:rsidRDefault="00EE4857" w:rsidP="00EE4857">
      <w:pPr>
        <w:rPr>
          <w:rFonts w:ascii="Times New Roman" w:hAnsi="Times New Roman" w:cs="Times New Roman"/>
          <w:sz w:val="24"/>
          <w:szCs w:val="24"/>
        </w:rPr>
      </w:pPr>
    </w:p>
    <w:p w:rsidR="00EE4857" w:rsidRDefault="00EE4857" w:rsidP="00EE4857">
      <w:pPr>
        <w:rPr>
          <w:rFonts w:ascii="Times New Roman" w:hAnsi="Times New Roman" w:cs="Times New Roman"/>
          <w:sz w:val="24"/>
          <w:szCs w:val="24"/>
        </w:rPr>
      </w:pPr>
    </w:p>
    <w:p w:rsidR="00EE4857" w:rsidRPr="00EE4857" w:rsidRDefault="00EE4857" w:rsidP="00EE4857">
      <w:pPr>
        <w:rPr>
          <w:rFonts w:ascii="Times New Roman" w:hAnsi="Times New Roman" w:cs="Times New Roman"/>
          <w:sz w:val="24"/>
          <w:szCs w:val="24"/>
        </w:rPr>
      </w:pPr>
    </w:p>
    <w:p w:rsidR="00EE4857" w:rsidRDefault="00EE4857" w:rsidP="00EE4857">
      <w:pPr>
        <w:tabs>
          <w:tab w:val="left" w:pos="2021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EE4857" w:rsidRDefault="00EE4857" w:rsidP="00EE4857">
      <w:pPr>
        <w:rPr>
          <w:rFonts w:ascii="Times New Roman" w:hAnsi="Times New Roman" w:cs="Times New Roman"/>
          <w:sz w:val="24"/>
          <w:szCs w:val="24"/>
        </w:rPr>
      </w:pPr>
    </w:p>
    <w:p w:rsidR="008E0B04" w:rsidRPr="002D6035" w:rsidRDefault="008E0B04" w:rsidP="008E0B04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Vital organs</w:t>
      </w:r>
    </w:p>
    <w:p w:rsidR="008E0B04" w:rsidRPr="002D6035" w:rsidRDefault="008E0B04" w:rsidP="008E0B04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Whole skin:</w:t>
      </w:r>
    </w:p>
    <w:p w:rsidR="008E0B04" w:rsidRPr="002D6035" w:rsidRDefault="008E0B04" w:rsidP="008E0B04">
      <w:pPr>
        <w:spacing w:line="36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t>To protect</w:t>
      </w:r>
    </w:p>
    <w:p w:rsidR="008E0B04" w:rsidRPr="002D6035" w:rsidRDefault="008E0B04" w:rsidP="008E0B0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Brain:</w:t>
      </w:r>
    </w:p>
    <w:p w:rsidR="008E0B04" w:rsidRPr="002D6035" w:rsidRDefault="008E0B04" w:rsidP="008E0B04">
      <w:pPr>
        <w:spacing w:line="36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control the voluntary activities of the body such as in cerebrum </w:t>
      </w:r>
    </w:p>
    <w:p w:rsidR="008E0B04" w:rsidRPr="002D6035" w:rsidRDefault="008E0B04" w:rsidP="008E0B0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Brain stem:</w:t>
      </w:r>
    </w:p>
    <w:p w:rsidR="008E0B04" w:rsidRPr="002D6035" w:rsidRDefault="008E0B04" w:rsidP="008E0B0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t>To control over the involuntary activities such as breathing, swallowing, heart rate, and blood pressure</w:t>
      </w:r>
    </w:p>
    <w:p w:rsidR="008E0B04" w:rsidRPr="002D6035" w:rsidRDefault="008E0B04" w:rsidP="008E0B0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Both lungs:</w:t>
      </w:r>
    </w:p>
    <w:p w:rsidR="008E0B04" w:rsidRPr="002D6035" w:rsidRDefault="008E0B04" w:rsidP="008E0B04">
      <w:pPr>
        <w:spacing w:line="36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t>Assist in respiration with the help of the diaphragm.</w:t>
      </w:r>
    </w:p>
    <w:p w:rsidR="008E0B04" w:rsidRPr="002D6035" w:rsidRDefault="008E0B04" w:rsidP="008E0B0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Heart:</w:t>
      </w:r>
    </w:p>
    <w:p w:rsidR="008E0B04" w:rsidRPr="002D6035" w:rsidRDefault="008E0B04" w:rsidP="008E0B04">
      <w:pPr>
        <w:pStyle w:val="ListParagraph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t>Pump the blood in the body.</w:t>
      </w:r>
    </w:p>
    <w:p w:rsidR="008E0B04" w:rsidRPr="002D6035" w:rsidRDefault="008E0B04" w:rsidP="008E0B0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iver:</w:t>
      </w:r>
    </w:p>
    <w:p w:rsidR="008E0B04" w:rsidRPr="002D6035" w:rsidRDefault="008E0B04" w:rsidP="008E0B04">
      <w:pPr>
        <w:pStyle w:val="ListParagraph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t>Detoxify chemicals and secrete bile</w:t>
      </w:r>
    </w:p>
    <w:p w:rsidR="008E0B04" w:rsidRPr="002D6035" w:rsidRDefault="008E0B04" w:rsidP="008E0B0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ancreas:</w:t>
      </w:r>
    </w:p>
    <w:p w:rsidR="008E0B04" w:rsidRPr="002D6035" w:rsidRDefault="008E0B04" w:rsidP="008E0B04">
      <w:pPr>
        <w:pStyle w:val="ListParagraph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t>Performs an endocrine function</w:t>
      </w:r>
    </w:p>
    <w:p w:rsidR="008E0B04" w:rsidRPr="002D6035" w:rsidRDefault="008E0B04" w:rsidP="008E0B0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tomach:</w:t>
      </w:r>
    </w:p>
    <w:p w:rsidR="008E0B04" w:rsidRPr="002D6035" w:rsidRDefault="008E0B04" w:rsidP="008E0B04">
      <w:pPr>
        <w:pStyle w:val="ListParagraph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t>Helps in food digestion</w:t>
      </w:r>
    </w:p>
    <w:p w:rsidR="008E0B04" w:rsidRPr="002D6035" w:rsidRDefault="008E0B04" w:rsidP="008E0B0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mall intestine:</w:t>
      </w:r>
    </w:p>
    <w:p w:rsidR="008E0B04" w:rsidRPr="002D6035" w:rsidRDefault="008E0B04" w:rsidP="008E0B04">
      <w:pPr>
        <w:pStyle w:val="ListParagraph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t>Absorption of nutrients from food</w:t>
      </w:r>
    </w:p>
    <w:p w:rsidR="008E0B04" w:rsidRPr="002D6035" w:rsidRDefault="008E0B04" w:rsidP="008E0B0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arge intestine:</w:t>
      </w:r>
    </w:p>
    <w:p w:rsidR="008E0B04" w:rsidRPr="002D6035" w:rsidRDefault="008E0B04" w:rsidP="008E0B04">
      <w:pPr>
        <w:spacing w:line="36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absorption of water and electrolytes and storage of feces </w:t>
      </w:r>
    </w:p>
    <w:p w:rsidR="008E0B04" w:rsidRPr="002D6035" w:rsidRDefault="008E0B04" w:rsidP="008E0B0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Both</w:t>
      </w: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kidneys</w:t>
      </w:r>
    </w:p>
    <w:p w:rsidR="008E0B04" w:rsidRPr="002D6035" w:rsidRDefault="008E0B04" w:rsidP="008E0B0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Clean blood and osmoregulate</w:t>
      </w:r>
    </w:p>
    <w:p w:rsidR="008E0B04" w:rsidRPr="002D6035" w:rsidRDefault="008E0B04" w:rsidP="008E0B0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br/>
      </w: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xceptions today:</w:t>
      </w:r>
    </w:p>
    <w:p w:rsidR="008E0B04" w:rsidRPr="002D6035" w:rsidRDefault="008E0B04" w:rsidP="008E0B0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t>Stomach, pancreas, and kidneys</w:t>
      </w:r>
    </w:p>
    <w:p w:rsidR="008E0B04" w:rsidRPr="002D6035" w:rsidRDefault="008E0B04" w:rsidP="008E0B0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on- vital organs:</w:t>
      </w:r>
    </w:p>
    <w:p w:rsidR="008E0B04" w:rsidRPr="002D6035" w:rsidRDefault="008E0B04" w:rsidP="008E0B0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yes, uterus, ovaries, and appendix</w:t>
      </w: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• Is it possible to live without a vital organ? Why? Example?</w:t>
      </w:r>
    </w:p>
    <w:p w:rsidR="008E0B04" w:rsidRPr="002D6035" w:rsidRDefault="008E0B04" w:rsidP="008E0B0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t>Yes, people can live without a vital organ such as kidney failure.</w:t>
      </w: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• If one of the vital organs starts to fail, does this mean the patient’s prognosis could be end stage? Explain.</w:t>
      </w:r>
    </w:p>
    <w:p w:rsidR="008E0B04" w:rsidRPr="002D6035" w:rsidRDefault="008E0B04" w:rsidP="008E0B0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, if one of the vital organs starts to fail, the patient can still live without that such as the spleen. </w:t>
      </w: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br/>
        <w:t>U</w:t>
      </w: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conscious state:</w:t>
      </w:r>
    </w:p>
    <w:p w:rsidR="008E0B04" w:rsidRPr="002D6035" w:rsidRDefault="008E0B04" w:rsidP="008E0B04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 state in which an awareness of self and environment is lost.  For example, you may lack a response to a painful stimulus.</w:t>
      </w:r>
    </w:p>
    <w:p w:rsidR="008E0B04" w:rsidRPr="002D6035" w:rsidRDefault="008E0B04" w:rsidP="008E0B04">
      <w:pPr>
        <w:spacing w:line="360" w:lineRule="auto"/>
        <w:ind w:left="406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linical definitions of different states of unconsciousness:</w:t>
      </w:r>
    </w:p>
    <w:p w:rsidR="008E0B04" w:rsidRPr="002D6035" w:rsidRDefault="008E0B04" w:rsidP="008E0B04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ma</w:t>
      </w:r>
    </w:p>
    <w:p w:rsidR="008E0B04" w:rsidRPr="002D6035" w:rsidRDefault="008E0B04" w:rsidP="008E0B0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person who is unconscious for more than half an hour is declared in a coma. </w:t>
      </w:r>
    </w:p>
    <w:p w:rsidR="008E0B04" w:rsidRPr="002D6035" w:rsidRDefault="008E0B04" w:rsidP="008E0B04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Glasgow Scale:</w:t>
      </w:r>
    </w:p>
    <w:p w:rsidR="008E0B04" w:rsidRPr="002D6035" w:rsidRDefault="008E0B04" w:rsidP="008E0B0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t>The Glasgow Coma Scale (GCS) explain the level of consciousness in a person after an acute brain injury.</w:t>
      </w:r>
    </w:p>
    <w:p w:rsidR="008E0B04" w:rsidRPr="002D6035" w:rsidRDefault="008E0B04" w:rsidP="008E0B0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duced coma:</w:t>
      </w:r>
    </w:p>
    <w:p w:rsidR="008E0B04" w:rsidRPr="002D6035" w:rsidRDefault="008E0B04" w:rsidP="008E0B0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t>It is a temporary coma due to medication.</w:t>
      </w:r>
    </w:p>
    <w:p w:rsidR="008E0B04" w:rsidRPr="002D6035" w:rsidRDefault="008E0B04" w:rsidP="008E0B04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ersistent vegetative state (PVS):</w:t>
      </w:r>
    </w:p>
    <w:p w:rsidR="008E0B04" w:rsidRPr="002D6035" w:rsidRDefault="008E0B04" w:rsidP="008E0B0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Patients have severe brain damage including the brain stem that causes him to be in a state of partial arousal. </w:t>
      </w:r>
    </w:p>
    <w:p w:rsidR="008E0B04" w:rsidRPr="002D6035" w:rsidRDefault="008E0B04" w:rsidP="008E0B04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raumatic head injury:</w:t>
      </w:r>
    </w:p>
    <w:p w:rsidR="008E0B04" w:rsidRPr="002D6035" w:rsidRDefault="008E0B04" w:rsidP="008E0B0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t>It is a complex injury due to some external cause. It has a broad spectrum of symptoms and disabilities.</w:t>
      </w:r>
    </w:p>
    <w:p w:rsidR="008E0B04" w:rsidRPr="002D6035" w:rsidRDefault="008E0B04" w:rsidP="008E0B04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Brain hypoxia:</w:t>
      </w:r>
    </w:p>
    <w:p w:rsidR="008E0B04" w:rsidRPr="002D6035" w:rsidRDefault="008E0B04" w:rsidP="008E0B04">
      <w:pPr>
        <w:pStyle w:val="ListParagraph"/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A condition when the brain does not receive adequate</w:t>
      </w:r>
      <w:r w:rsidRPr="002D6035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2D603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xygen</w:t>
      </w:r>
    </w:p>
    <w:p w:rsidR="008E0B04" w:rsidRPr="002D6035" w:rsidRDefault="008E0B04" w:rsidP="008E0B04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pileptic seizure:</w:t>
      </w:r>
    </w:p>
    <w:p w:rsidR="008E0B04" w:rsidRPr="002D6035" w:rsidRDefault="008E0B04" w:rsidP="008E0B0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t>A condition due to excessive neuronal activity in the brain</w:t>
      </w:r>
    </w:p>
    <w:p w:rsidR="008E0B04" w:rsidRPr="002D6035" w:rsidRDefault="008E0B04" w:rsidP="008E0B04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yncope:</w:t>
      </w:r>
    </w:p>
    <w:p w:rsidR="008E0B04" w:rsidRPr="002D6035" w:rsidRDefault="008E0B04" w:rsidP="008E0B04">
      <w:pPr>
        <w:spacing w:line="36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t is a partial or complete loss of consciousness</w:t>
      </w:r>
    </w:p>
    <w:p w:rsidR="008E0B04" w:rsidRPr="002D6035" w:rsidRDefault="008E0B04" w:rsidP="008E0B04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ther unconscious states (ex. Locked- in syndrome)</w:t>
      </w:r>
    </w:p>
    <w:p w:rsidR="00A106AF" w:rsidRDefault="008E0B04" w:rsidP="00C70F8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D6035">
        <w:rPr>
          <w:rFonts w:ascii="Times New Roman" w:hAnsi="Times New Roman" w:cs="Times New Roman"/>
          <w:color w:val="000000" w:themeColor="text1"/>
          <w:sz w:val="24"/>
          <w:szCs w:val="24"/>
        </w:rPr>
        <w:t>It is complete paralysis of voluntary muscles except for eye movement</w:t>
      </w:r>
    </w:p>
    <w:p w:rsidR="00C70F84" w:rsidRDefault="00C70F84" w:rsidP="00C70F8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70F84" w:rsidRDefault="00C70F84" w:rsidP="00C70F8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70F84" w:rsidRDefault="00C70F84" w:rsidP="00C70F8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70F84" w:rsidRPr="00C70F84" w:rsidRDefault="00C70F84" w:rsidP="00C70F84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C70F84" w:rsidRPr="00C70F84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74D28" w:rsidRPr="0008177B" w:rsidRDefault="00C74D28" w:rsidP="00C70F8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C74D28" w:rsidRPr="0008177B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86523" w:rsidRDefault="00486523" w:rsidP="00267851">
      <w:pPr>
        <w:spacing w:after="0" w:line="240" w:lineRule="auto"/>
      </w:pPr>
      <w:r>
        <w:separator/>
      </w:r>
    </w:p>
  </w:endnote>
  <w:endnote w:type="continuationSeparator" w:id="1">
    <w:p w:rsidR="00486523" w:rsidRDefault="00486523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86523" w:rsidRDefault="00486523" w:rsidP="00267851">
      <w:pPr>
        <w:spacing w:after="0" w:line="240" w:lineRule="auto"/>
      </w:pPr>
      <w:r>
        <w:separator/>
      </w:r>
    </w:p>
  </w:footnote>
  <w:footnote w:type="continuationSeparator" w:id="1">
    <w:p w:rsidR="00486523" w:rsidRDefault="00486523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06AF" w:rsidRPr="001A02CC" w:rsidRDefault="00A106A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>Running Head:</w:t>
    </w:r>
    <w:r w:rsidR="009B5EA4">
      <w:rPr>
        <w:rFonts w:ascii="Times New Roman" w:hAnsi="Times New Roman" w:cs="Times New Roman"/>
        <w:sz w:val="24"/>
        <w:szCs w:val="24"/>
      </w:rPr>
      <w:t xml:space="preserve"> VITAL ORGANS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Content>
        <w:r w:rsidR="006B42AB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6B42AB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12D1C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="006B42AB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06AF" w:rsidRPr="001A02CC" w:rsidRDefault="00A106AF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6B42AB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6B42AB" w:rsidRPr="001A02CC">
      <w:rPr>
        <w:rFonts w:ascii="Times New Roman" w:hAnsi="Times New Roman" w:cs="Times New Roman"/>
        <w:sz w:val="24"/>
        <w:szCs w:val="24"/>
      </w:rPr>
      <w:fldChar w:fldCharType="separate"/>
    </w:r>
    <w:r w:rsidR="00412D1C">
      <w:rPr>
        <w:rFonts w:ascii="Times New Roman" w:hAnsi="Times New Roman" w:cs="Times New Roman"/>
        <w:noProof/>
        <w:sz w:val="24"/>
        <w:szCs w:val="24"/>
      </w:rPr>
      <w:t>5</w:t>
    </w:r>
    <w:r w:rsidR="006B42AB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4C798F"/>
    <w:multiLevelType w:val="hybridMultilevel"/>
    <w:tmpl w:val="7B7CC738"/>
    <w:lvl w:ilvl="0" w:tplc="6BC281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3418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7E71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749C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3A99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4405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1434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9CB2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C23D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AF6339"/>
    <w:multiLevelType w:val="hybridMultilevel"/>
    <w:tmpl w:val="B4883404"/>
    <w:lvl w:ilvl="0" w:tplc="357896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36F2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FC9D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A8C8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78DA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7C20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305F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0097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9469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031193"/>
    <w:multiLevelType w:val="hybridMultilevel"/>
    <w:tmpl w:val="1C8EF47A"/>
    <w:lvl w:ilvl="0" w:tplc="DB7EFF06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1E8AEBF8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226A9B80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DFA76D2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DC7655F8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7C426E34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411406BA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4926A5FA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9CE79C8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">
    <w:nsid w:val="46DD5622"/>
    <w:multiLevelType w:val="hybridMultilevel"/>
    <w:tmpl w:val="4FC6BA70"/>
    <w:lvl w:ilvl="0" w:tplc="C2A6D3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6479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8EF8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C2A0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2253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42AC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D6CB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EAF4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A480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230300B"/>
    <w:multiLevelType w:val="hybridMultilevel"/>
    <w:tmpl w:val="A61C1F7A"/>
    <w:lvl w:ilvl="0" w:tplc="8AE275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EE9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C83D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A812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5665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46CF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D4B7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969B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7D698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69C6EDC"/>
    <w:multiLevelType w:val="hybridMultilevel"/>
    <w:tmpl w:val="9A58AAEE"/>
    <w:lvl w:ilvl="0" w:tplc="8CF2A5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A421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FAFC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04CA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84B9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74EF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AC99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60CE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1EE3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tLQ0NTY1sjQ3MDcyNbRQ0lEKTi0uzszPAykwrAUAjwkg6iwAAAA="/>
  </w:docVars>
  <w:rsids>
    <w:rsidRoot w:val="0008177B"/>
    <w:rsid w:val="00024ABE"/>
    <w:rsid w:val="0008177B"/>
    <w:rsid w:val="00130A33"/>
    <w:rsid w:val="001325C6"/>
    <w:rsid w:val="00141074"/>
    <w:rsid w:val="00187C02"/>
    <w:rsid w:val="001A02CC"/>
    <w:rsid w:val="00267851"/>
    <w:rsid w:val="002777E7"/>
    <w:rsid w:val="002D4968"/>
    <w:rsid w:val="0034125C"/>
    <w:rsid w:val="00412D1C"/>
    <w:rsid w:val="00471063"/>
    <w:rsid w:val="00486523"/>
    <w:rsid w:val="004A07E8"/>
    <w:rsid w:val="004D6074"/>
    <w:rsid w:val="00550EFD"/>
    <w:rsid w:val="00580ECD"/>
    <w:rsid w:val="005C20F1"/>
    <w:rsid w:val="006B42AB"/>
    <w:rsid w:val="006F49D3"/>
    <w:rsid w:val="00877CA7"/>
    <w:rsid w:val="008E0B04"/>
    <w:rsid w:val="009B5EA4"/>
    <w:rsid w:val="009D087A"/>
    <w:rsid w:val="00A106AF"/>
    <w:rsid w:val="00A4374D"/>
    <w:rsid w:val="00A847C0"/>
    <w:rsid w:val="00B405F9"/>
    <w:rsid w:val="00B73412"/>
    <w:rsid w:val="00C5356B"/>
    <w:rsid w:val="00C70F84"/>
    <w:rsid w:val="00C74D28"/>
    <w:rsid w:val="00C75C92"/>
    <w:rsid w:val="00CA2688"/>
    <w:rsid w:val="00CF0A51"/>
    <w:rsid w:val="00D40F11"/>
    <w:rsid w:val="00D5076D"/>
    <w:rsid w:val="00D95087"/>
    <w:rsid w:val="00DC7531"/>
    <w:rsid w:val="00EE4857"/>
    <w:rsid w:val="00EF1641"/>
    <w:rsid w:val="00F94B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ListParagraph">
    <w:name w:val="List Paragraph"/>
    <w:basedOn w:val="Normal"/>
    <w:uiPriority w:val="34"/>
    <w:qFormat/>
    <w:rsid w:val="008E0B04"/>
    <w:pPr>
      <w:ind w:left="720"/>
      <w:contextualSpacing/>
    </w:pPr>
    <w:rPr>
      <w:rFonts w:eastAsiaTheme="minorEastAsi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334</Words>
  <Characters>19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2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Daud</cp:lastModifiedBy>
  <cp:revision>8</cp:revision>
  <dcterms:created xsi:type="dcterms:W3CDTF">2019-04-17T05:44:00Z</dcterms:created>
  <dcterms:modified xsi:type="dcterms:W3CDTF">2019-04-17T05:47:00Z</dcterms:modified>
</cp:coreProperties>
</file>